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11CF04FC" w:rsidR="00FD4462" w:rsidRPr="00A22D1A" w:rsidRDefault="00220BE1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MULTICULTURAL CLINICAL PRACTICE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68342C95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7203B4">
        <w:rPr>
          <w:rFonts w:ascii="Univers" w:eastAsia="Calibri" w:hAnsi="Univers" w:cs="Calibri"/>
          <w:b/>
          <w:bCs/>
          <w:i/>
          <w:spacing w:val="-3"/>
        </w:rPr>
        <w:t>Dec 2017</w:t>
      </w:r>
      <w:bookmarkStart w:id="0" w:name="_GoBack"/>
      <w:bookmarkEnd w:id="0"/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4380" w14:textId="63BC6EF9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597AB87C" w:rsidR="003D1676" w:rsidRPr="007C3EA6" w:rsidRDefault="007D01B0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220BE1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3364381E" w14:textId="540462C2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26</w:t>
            </w:r>
          </w:p>
          <w:p w14:paraId="7013E381" w14:textId="474D9407" w:rsidR="00A12735" w:rsidRPr="007C3EA6" w:rsidRDefault="004D0BBE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220BE1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93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42BDB" w14:textId="6F9B73EA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8E3CF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BD8282F" w14:textId="0634AB6F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3E8A5E74" w14:textId="2DA181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17</w:t>
            </w:r>
          </w:p>
          <w:p w14:paraId="16439456" w14:textId="4F43825A" w:rsidR="003D1676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93%</w:t>
            </w:r>
          </w:p>
        </w:tc>
      </w:tr>
      <w:tr w:rsidR="00220BE1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4177B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9758446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37110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F855FD4" w14:textId="6BEC9DDF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3ABA534F" w14:textId="6F71526B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19</w:t>
            </w:r>
          </w:p>
          <w:p w14:paraId="317CEE81" w14:textId="1AB1DA72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91%</w:t>
            </w:r>
          </w:p>
        </w:tc>
      </w:tr>
      <w:tr w:rsidR="00220BE1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A8607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4DF4A491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0C034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D0A5D50" w14:textId="34160D19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31AA9869" w14:textId="4D014F13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3.93</w:t>
            </w:r>
          </w:p>
          <w:p w14:paraId="0B5E9FA6" w14:textId="21F96354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75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220BE1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8DF6A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75AFBBD2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00DF8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774A6C1" w14:textId="77644D80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112E14C8" w14:textId="5DFE2C59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09</w:t>
            </w:r>
          </w:p>
          <w:p w14:paraId="6DDD2741" w14:textId="1E0E224C" w:rsidR="00220BE1" w:rsidRPr="00637627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84%</w:t>
            </w:r>
          </w:p>
        </w:tc>
      </w:tr>
      <w:tr w:rsidR="00220BE1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C8A93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24AD10A8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EE8FC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A8CD01C" w14:textId="1F467895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27187D5E" w14:textId="6D8C9DBB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25</w:t>
            </w:r>
          </w:p>
          <w:p w14:paraId="5FA6A3A8" w14:textId="01D7F563" w:rsidR="00220BE1" w:rsidRPr="00637627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88%</w:t>
            </w:r>
          </w:p>
        </w:tc>
      </w:tr>
      <w:tr w:rsidR="00220BE1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AF14E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7C681E5D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5ADDC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090BAAB1" w14:textId="54ED7C6E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1F9FECA5" w14:textId="35CB5AE9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22</w:t>
            </w:r>
          </w:p>
          <w:p w14:paraId="716D363E" w14:textId="14D01A31" w:rsidR="00220BE1" w:rsidRPr="00637627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93%</w:t>
            </w:r>
          </w:p>
        </w:tc>
      </w:tr>
      <w:tr w:rsidR="00220BE1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33646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2F35D859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56741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54A6FFAE" w14:textId="0E897663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25AB9299" w14:textId="4A8F6A5D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.15</w:t>
            </w:r>
          </w:p>
          <w:p w14:paraId="35889DF1" w14:textId="6ED45354" w:rsidR="00220BE1" w:rsidRPr="00637627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89%</w:t>
            </w:r>
          </w:p>
        </w:tc>
      </w:tr>
      <w:tr w:rsidR="00220BE1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220BE1" w:rsidRPr="00B55173" w:rsidRDefault="00220BE1" w:rsidP="00220BE1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220BE1" w:rsidRPr="00B55173" w:rsidRDefault="00220BE1" w:rsidP="00220BE1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9943" w14:textId="77777777" w:rsidR="00220BE1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51988877" w:rsidR="00220BE1" w:rsidRPr="00B55173" w:rsidRDefault="00220BE1" w:rsidP="00220BE1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3E98F" w14:textId="7777777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4D3DCC1" w14:textId="7327086A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N=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23</w:t>
            </w:r>
          </w:p>
          <w:p w14:paraId="6EC8AEBA" w14:textId="628DC0B7" w:rsidR="00220BE1" w:rsidRPr="007C3EA6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</w:p>
          <w:p w14:paraId="198C08F6" w14:textId="7004A258" w:rsidR="00220BE1" w:rsidRPr="00637627" w:rsidRDefault="00220BE1" w:rsidP="00220BE1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 w:rsidR="0086582C">
              <w:rPr>
                <w:rFonts w:eastAsia="Calibri"/>
                <w:bCs/>
                <w:spacing w:val="-3"/>
                <w:sz w:val="16"/>
                <w:szCs w:val="16"/>
              </w:rPr>
              <w:t xml:space="preserve"> 78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36F59" w14:textId="77777777" w:rsidR="009D0ABC" w:rsidRDefault="009D0ABC" w:rsidP="005C3B68">
      <w:r>
        <w:separator/>
      </w:r>
    </w:p>
  </w:endnote>
  <w:endnote w:type="continuationSeparator" w:id="0">
    <w:p w14:paraId="65DECFF9" w14:textId="77777777" w:rsidR="009D0ABC" w:rsidRDefault="009D0ABC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ACE90" w14:textId="77777777" w:rsidR="009D0ABC" w:rsidRDefault="009D0ABC" w:rsidP="005C3B68">
      <w:r>
        <w:separator/>
      </w:r>
    </w:p>
  </w:footnote>
  <w:footnote w:type="continuationSeparator" w:id="0">
    <w:p w14:paraId="3ABB865C" w14:textId="77777777" w:rsidR="009D0ABC" w:rsidRDefault="009D0ABC" w:rsidP="005C3B68">
      <w:r>
        <w:continuationSeparator/>
      </w:r>
    </w:p>
  </w:footnote>
  <w:footnote w:id="1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rgUAoA+CpywAAAA="/>
  </w:docVars>
  <w:rsids>
    <w:rsidRoot w:val="001F180C"/>
    <w:rsid w:val="00036652"/>
    <w:rsid w:val="00057B75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20BE1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B0C3D"/>
    <w:rsid w:val="006D7EB4"/>
    <w:rsid w:val="007203B4"/>
    <w:rsid w:val="00722EED"/>
    <w:rsid w:val="0073533B"/>
    <w:rsid w:val="007423BB"/>
    <w:rsid w:val="00760942"/>
    <w:rsid w:val="0078184D"/>
    <w:rsid w:val="007C3EA6"/>
    <w:rsid w:val="007D01B0"/>
    <w:rsid w:val="00833BC9"/>
    <w:rsid w:val="0086582C"/>
    <w:rsid w:val="00956929"/>
    <w:rsid w:val="009756AE"/>
    <w:rsid w:val="009A7867"/>
    <w:rsid w:val="009C71D9"/>
    <w:rsid w:val="009D0ABC"/>
    <w:rsid w:val="009F0F17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22142"/>
    <w:rsid w:val="00B55173"/>
    <w:rsid w:val="00C47E53"/>
    <w:rsid w:val="00CA1694"/>
    <w:rsid w:val="00DB4B0B"/>
    <w:rsid w:val="00E25613"/>
    <w:rsid w:val="00E30903"/>
    <w:rsid w:val="00E43A7B"/>
    <w:rsid w:val="00EE543D"/>
    <w:rsid w:val="00F709C7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E48B6-4B61-4CE6-9325-778C5CF37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4</cp:revision>
  <cp:lastPrinted>2016-10-06T03:34:00Z</cp:lastPrinted>
  <dcterms:created xsi:type="dcterms:W3CDTF">2018-01-24T18:51:00Z</dcterms:created>
  <dcterms:modified xsi:type="dcterms:W3CDTF">2018-12-21T15:01:00Z</dcterms:modified>
</cp:coreProperties>
</file>